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2C6A5" w14:textId="77777777" w:rsidR="00CF4D82" w:rsidRDefault="00CF4D82" w:rsidP="00CF4D82">
      <w:pPr>
        <w:pStyle w:val="Heading3"/>
      </w:pPr>
      <w:bookmarkStart w:id="0" w:name="_Toc42263403"/>
      <w:bookmarkStart w:id="1" w:name="_Toc42430266"/>
      <w:r w:rsidRPr="00161BDD">
        <w:t>CHECK OFF LIST FOR GWAA APPLICATION</w:t>
      </w:r>
      <w:bookmarkEnd w:id="0"/>
      <w:bookmarkEnd w:id="1"/>
    </w:p>
    <w:p w14:paraId="792B8FB7" w14:textId="77777777" w:rsidR="00CF4D82" w:rsidRPr="00BC449D" w:rsidRDefault="00CF4D82" w:rsidP="00CF4D82">
      <w:pPr>
        <w:widowControl/>
        <w:autoSpaceDE/>
        <w:autoSpaceDN/>
        <w:adjustRightInd/>
        <w:jc w:val="center"/>
        <w:rPr>
          <w:bCs/>
          <w:sz w:val="22"/>
          <w:szCs w:val="22"/>
        </w:rPr>
      </w:pPr>
      <w:r w:rsidRPr="00BC449D">
        <w:rPr>
          <w:bCs/>
          <w:sz w:val="22"/>
          <w:szCs w:val="22"/>
        </w:rPr>
        <w:t>Grand Assembly of Colorado, IORG</w:t>
      </w:r>
    </w:p>
    <w:p w14:paraId="17354F47" w14:textId="77777777" w:rsidR="00CF4D82" w:rsidRPr="0002227B" w:rsidRDefault="00CF4D82" w:rsidP="00CF4D82">
      <w:pPr>
        <w:jc w:val="center"/>
        <w:rPr>
          <w:b/>
          <w:sz w:val="16"/>
          <w:szCs w:val="16"/>
        </w:rPr>
      </w:pPr>
    </w:p>
    <w:p w14:paraId="732F0A91" w14:textId="77777777" w:rsidR="00CF4D82" w:rsidRPr="00161BDD" w:rsidRDefault="00CF4D82" w:rsidP="00564BE1">
      <w:pPr>
        <w:spacing w:after="120"/>
        <w:jc w:val="center"/>
        <w:rPr>
          <w:szCs w:val="24"/>
        </w:rPr>
      </w:pPr>
      <w:r w:rsidRPr="00161BDD">
        <w:rPr>
          <w:szCs w:val="24"/>
        </w:rPr>
        <w:t>To be completed and turned in with Application by District Deputy</w:t>
      </w:r>
    </w:p>
    <w:tbl>
      <w:tblPr>
        <w:tblStyle w:val="TableGrid"/>
        <w:tblW w:w="9877" w:type="dxa"/>
        <w:tblInd w:w="-162" w:type="dxa"/>
        <w:tblLook w:val="04A0" w:firstRow="1" w:lastRow="0" w:firstColumn="1" w:lastColumn="0" w:noHBand="0" w:noVBand="1"/>
      </w:tblPr>
      <w:tblGrid>
        <w:gridCol w:w="6529"/>
        <w:gridCol w:w="1836"/>
        <w:gridCol w:w="1512"/>
      </w:tblGrid>
      <w:tr w:rsidR="004837E4" w:rsidRPr="00161BDD" w14:paraId="0BA402CE" w14:textId="77777777" w:rsidTr="00564BE1">
        <w:trPr>
          <w:trHeight w:val="278"/>
        </w:trPr>
        <w:tc>
          <w:tcPr>
            <w:tcW w:w="6529" w:type="dxa"/>
            <w:tcBorders>
              <w:top w:val="nil"/>
              <w:left w:val="nil"/>
              <w:right w:val="nil"/>
            </w:tcBorders>
          </w:tcPr>
          <w:p w14:paraId="42C565F2" w14:textId="77777777" w:rsidR="00564BE1" w:rsidRDefault="00564BE1" w:rsidP="00230B0D">
            <w:pPr>
              <w:spacing w:line="276" w:lineRule="auto"/>
              <w:rPr>
                <w:szCs w:val="24"/>
              </w:rPr>
            </w:pPr>
          </w:p>
          <w:p w14:paraId="22F187C7" w14:textId="26F29185" w:rsidR="00564BE1" w:rsidRDefault="00564BE1" w:rsidP="00230B0D">
            <w:pPr>
              <w:spacing w:line="276" w:lineRule="auto"/>
            </w:pPr>
            <w:proofErr w:type="gramStart"/>
            <w:r w:rsidRPr="001559CF">
              <w:rPr>
                <w:szCs w:val="24"/>
              </w:rPr>
              <w:t>Name:</w:t>
            </w:r>
            <w:r>
              <w:t>_</w:t>
            </w:r>
            <w:proofErr w:type="gramEnd"/>
            <w:r>
              <w:t>_________________________________________</w:t>
            </w:r>
          </w:p>
          <w:p w14:paraId="7A1A07DA" w14:textId="2C8FC7D2" w:rsidR="004837E4" w:rsidRPr="00F65276" w:rsidRDefault="00564BE1" w:rsidP="00230B0D">
            <w:pPr>
              <w:spacing w:line="276" w:lineRule="auto"/>
              <w:rPr>
                <w:szCs w:val="24"/>
              </w:rPr>
            </w:pPr>
            <w:r w:rsidRPr="001559CF">
              <w:rPr>
                <w:szCs w:val="24"/>
              </w:rPr>
              <w:t xml:space="preserve"> </w:t>
            </w:r>
            <w:proofErr w:type="gramStart"/>
            <w:r w:rsidRPr="001559CF">
              <w:rPr>
                <w:szCs w:val="24"/>
              </w:rPr>
              <w:t>Assembly</w:t>
            </w:r>
            <w:r>
              <w:t>:_</w:t>
            </w:r>
            <w:proofErr w:type="gramEnd"/>
            <w:r>
              <w:t>______________________________________</w:t>
            </w:r>
          </w:p>
        </w:tc>
        <w:tc>
          <w:tcPr>
            <w:tcW w:w="1836" w:type="dxa"/>
            <w:tcBorders>
              <w:top w:val="nil"/>
              <w:left w:val="nil"/>
              <w:right w:val="nil"/>
            </w:tcBorders>
            <w:vAlign w:val="bottom"/>
          </w:tcPr>
          <w:p w14:paraId="53AC2324" w14:textId="521D989A" w:rsidR="004837E4" w:rsidRPr="00161BDD" w:rsidRDefault="004837E4" w:rsidP="004837E4">
            <w:pPr>
              <w:jc w:val="center"/>
            </w:pPr>
            <w:r w:rsidRPr="00316AAC">
              <w:rPr>
                <w:sz w:val="18"/>
                <w:szCs w:val="18"/>
              </w:rPr>
              <w:t>Dates, Received by</w:t>
            </w:r>
            <w:r w:rsidRPr="00316AAC">
              <w:rPr>
                <w:sz w:val="18"/>
                <w:szCs w:val="18"/>
              </w:rPr>
              <w:t xml:space="preserve"> </w:t>
            </w:r>
            <w:r w:rsidRPr="00316AAC">
              <w:rPr>
                <w:sz w:val="18"/>
                <w:szCs w:val="18"/>
              </w:rPr>
              <w:t>or Notes</w:t>
            </w:r>
          </w:p>
        </w:tc>
        <w:tc>
          <w:tcPr>
            <w:tcW w:w="1512" w:type="dxa"/>
            <w:tcBorders>
              <w:top w:val="nil"/>
              <w:left w:val="nil"/>
              <w:right w:val="nil"/>
            </w:tcBorders>
            <w:vAlign w:val="bottom"/>
          </w:tcPr>
          <w:p w14:paraId="0DCCFA1E" w14:textId="74E0C28D" w:rsidR="004837E4" w:rsidRPr="00161BDD" w:rsidRDefault="004837E4" w:rsidP="004837E4">
            <w:pPr>
              <w:jc w:val="center"/>
            </w:pPr>
            <w:r>
              <w:t>(</w:t>
            </w:r>
            <w:r>
              <w:rPr>
                <w:sz w:val="18"/>
                <w:szCs w:val="18"/>
              </w:rPr>
              <w:t>Check</w:t>
            </w:r>
            <w:r w:rsidRPr="00316AAC">
              <w:rPr>
                <w:sz w:val="18"/>
                <w:szCs w:val="18"/>
              </w:rPr>
              <w:t>mark)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Discussed with</w:t>
            </w:r>
            <w:r w:rsidRPr="00316AAC">
              <w:rPr>
                <w:sz w:val="18"/>
                <w:szCs w:val="18"/>
              </w:rPr>
              <w:t xml:space="preserve"> </w:t>
            </w:r>
            <w:r w:rsidRPr="00316AAC">
              <w:rPr>
                <w:sz w:val="18"/>
                <w:szCs w:val="18"/>
              </w:rPr>
              <w:t>Candidate</w:t>
            </w:r>
            <w:r w:rsidRPr="00316AAC">
              <w:rPr>
                <w:sz w:val="18"/>
                <w:szCs w:val="18"/>
              </w:rPr>
              <w:t xml:space="preserve"> </w:t>
            </w:r>
            <w:r w:rsidRPr="00316AAC">
              <w:rPr>
                <w:sz w:val="18"/>
                <w:szCs w:val="18"/>
              </w:rPr>
              <w:t>and/or included</w:t>
            </w:r>
            <w:r w:rsidRPr="00316AAC">
              <w:rPr>
                <w:sz w:val="18"/>
                <w:szCs w:val="18"/>
              </w:rPr>
              <w:t xml:space="preserve"> </w:t>
            </w:r>
            <w:r w:rsidRPr="00316AAC">
              <w:rPr>
                <w:sz w:val="18"/>
                <w:szCs w:val="18"/>
              </w:rPr>
              <w:t>in</w:t>
            </w:r>
            <w:r w:rsidRPr="00B84FCB">
              <w:rPr>
                <w:sz w:val="18"/>
                <w:szCs w:val="18"/>
              </w:rPr>
              <w:t xml:space="preserve"> </w:t>
            </w:r>
            <w:r w:rsidRPr="00316AAC">
              <w:rPr>
                <w:sz w:val="18"/>
                <w:szCs w:val="18"/>
              </w:rPr>
              <w:t>packet</w:t>
            </w:r>
          </w:p>
        </w:tc>
      </w:tr>
      <w:tr w:rsidR="004837E4" w:rsidRPr="00161BDD" w14:paraId="7966A514" w14:textId="77777777" w:rsidTr="00564BE1">
        <w:trPr>
          <w:trHeight w:val="278"/>
        </w:trPr>
        <w:tc>
          <w:tcPr>
            <w:tcW w:w="6529" w:type="dxa"/>
          </w:tcPr>
          <w:p w14:paraId="0B62582A" w14:textId="77777777" w:rsidR="004837E4" w:rsidRPr="00F65276" w:rsidRDefault="004837E4" w:rsidP="00230B0D">
            <w:pPr>
              <w:spacing w:line="276" w:lineRule="auto"/>
              <w:rPr>
                <w:szCs w:val="24"/>
              </w:rPr>
            </w:pPr>
          </w:p>
        </w:tc>
        <w:tc>
          <w:tcPr>
            <w:tcW w:w="1836" w:type="dxa"/>
          </w:tcPr>
          <w:p w14:paraId="56DCFD2D" w14:textId="77777777" w:rsidR="004837E4" w:rsidRPr="00161BDD" w:rsidRDefault="004837E4" w:rsidP="00230B0D"/>
        </w:tc>
        <w:tc>
          <w:tcPr>
            <w:tcW w:w="1512" w:type="dxa"/>
          </w:tcPr>
          <w:p w14:paraId="76E990D8" w14:textId="77777777" w:rsidR="004837E4" w:rsidRPr="00161BDD" w:rsidRDefault="004837E4" w:rsidP="00230B0D"/>
        </w:tc>
      </w:tr>
      <w:tr w:rsidR="00CF4D82" w:rsidRPr="00161BDD" w14:paraId="70512552" w14:textId="77777777" w:rsidTr="00564BE1">
        <w:trPr>
          <w:trHeight w:val="278"/>
        </w:trPr>
        <w:tc>
          <w:tcPr>
            <w:tcW w:w="6529" w:type="dxa"/>
          </w:tcPr>
          <w:p w14:paraId="0A91361F" w14:textId="77777777" w:rsidR="00CF4D82" w:rsidRPr="00F65276" w:rsidRDefault="00CF4D82" w:rsidP="00230B0D">
            <w:pPr>
              <w:spacing w:line="276" w:lineRule="auto"/>
              <w:rPr>
                <w:szCs w:val="24"/>
              </w:rPr>
            </w:pPr>
            <w:r w:rsidRPr="00F65276">
              <w:rPr>
                <w:szCs w:val="24"/>
              </w:rPr>
              <w:t xml:space="preserve">Past </w:t>
            </w:r>
            <w:r>
              <w:rPr>
                <w:szCs w:val="24"/>
              </w:rPr>
              <w:t xml:space="preserve">Worthy Advisor - </w:t>
            </w:r>
            <w:r w:rsidRPr="00F65276">
              <w:rPr>
                <w:szCs w:val="24"/>
              </w:rPr>
              <w:t>list term date(s)</w:t>
            </w:r>
          </w:p>
        </w:tc>
        <w:tc>
          <w:tcPr>
            <w:tcW w:w="1836" w:type="dxa"/>
          </w:tcPr>
          <w:p w14:paraId="7FD5EC78" w14:textId="77777777" w:rsidR="00CF4D82" w:rsidRPr="00161BDD" w:rsidRDefault="00CF4D82" w:rsidP="00230B0D"/>
        </w:tc>
        <w:tc>
          <w:tcPr>
            <w:tcW w:w="1512" w:type="dxa"/>
          </w:tcPr>
          <w:p w14:paraId="4CDDB40D" w14:textId="77777777" w:rsidR="00CF4D82" w:rsidRPr="00161BDD" w:rsidRDefault="00CF4D82" w:rsidP="00230B0D"/>
        </w:tc>
      </w:tr>
      <w:tr w:rsidR="00CF4D82" w:rsidRPr="00161BDD" w14:paraId="74EB92C7" w14:textId="77777777" w:rsidTr="00564BE1">
        <w:tc>
          <w:tcPr>
            <w:tcW w:w="6529" w:type="dxa"/>
          </w:tcPr>
          <w:p w14:paraId="7411A961" w14:textId="77777777" w:rsidR="00CF4D82" w:rsidRPr="00F65276" w:rsidRDefault="00CF4D82" w:rsidP="00230B0D">
            <w:pPr>
              <w:spacing w:line="276" w:lineRule="auto"/>
              <w:rPr>
                <w:szCs w:val="24"/>
              </w:rPr>
            </w:pPr>
            <w:r w:rsidRPr="00F65276">
              <w:rPr>
                <w:szCs w:val="24"/>
              </w:rPr>
              <w:t>Current Class Grade (At least Junior year in high school)</w:t>
            </w:r>
          </w:p>
        </w:tc>
        <w:tc>
          <w:tcPr>
            <w:tcW w:w="1836" w:type="dxa"/>
          </w:tcPr>
          <w:p w14:paraId="649BF256" w14:textId="77777777" w:rsidR="00CF4D82" w:rsidRPr="00161BDD" w:rsidRDefault="00CF4D82" w:rsidP="00230B0D"/>
        </w:tc>
        <w:tc>
          <w:tcPr>
            <w:tcW w:w="1512" w:type="dxa"/>
          </w:tcPr>
          <w:p w14:paraId="4DACB012" w14:textId="77777777" w:rsidR="00CF4D82" w:rsidRPr="00161BDD" w:rsidRDefault="00CF4D82" w:rsidP="00230B0D"/>
        </w:tc>
      </w:tr>
      <w:tr w:rsidR="00CF4D82" w:rsidRPr="00161BDD" w14:paraId="485FCC09" w14:textId="77777777" w:rsidTr="00564BE1">
        <w:tc>
          <w:tcPr>
            <w:tcW w:w="6529" w:type="dxa"/>
          </w:tcPr>
          <w:p w14:paraId="0C6AE03F" w14:textId="77777777" w:rsidR="00CF4D82" w:rsidRDefault="00CF4D82" w:rsidP="00230B0D">
            <w:pPr>
              <w:spacing w:line="276" w:lineRule="auto"/>
              <w:rPr>
                <w:szCs w:val="24"/>
              </w:rPr>
            </w:pPr>
            <w:r w:rsidRPr="00F65276">
              <w:rPr>
                <w:szCs w:val="24"/>
              </w:rPr>
              <w:t>Installed as GWAA before 20</w:t>
            </w:r>
            <w:r w:rsidRPr="00F65276">
              <w:rPr>
                <w:szCs w:val="24"/>
                <w:vertAlign w:val="superscript"/>
              </w:rPr>
              <w:t>th</w:t>
            </w:r>
            <w:r w:rsidRPr="00F65276">
              <w:rPr>
                <w:szCs w:val="24"/>
              </w:rPr>
              <w:t xml:space="preserve"> birthday </w:t>
            </w:r>
          </w:p>
          <w:p w14:paraId="7B297F6A" w14:textId="77777777" w:rsidR="00CF4D82" w:rsidRPr="00F65276" w:rsidRDefault="00CF4D82" w:rsidP="00230B0D">
            <w:pPr>
              <w:spacing w:line="276" w:lineRule="auto"/>
              <w:rPr>
                <w:szCs w:val="24"/>
              </w:rPr>
            </w:pPr>
            <w:r w:rsidRPr="00F65276">
              <w:rPr>
                <w:szCs w:val="24"/>
              </w:rPr>
              <w:t>(list DOB &amp; age at GWAA installation)</w:t>
            </w:r>
          </w:p>
        </w:tc>
        <w:tc>
          <w:tcPr>
            <w:tcW w:w="1836" w:type="dxa"/>
          </w:tcPr>
          <w:p w14:paraId="0209FDFF" w14:textId="77777777" w:rsidR="00CF4D82" w:rsidRPr="00161BDD" w:rsidRDefault="00CF4D82" w:rsidP="00230B0D"/>
        </w:tc>
        <w:tc>
          <w:tcPr>
            <w:tcW w:w="1512" w:type="dxa"/>
          </w:tcPr>
          <w:p w14:paraId="5461D61C" w14:textId="77777777" w:rsidR="00CF4D82" w:rsidRPr="00161BDD" w:rsidRDefault="00CF4D82" w:rsidP="00230B0D"/>
        </w:tc>
      </w:tr>
      <w:tr w:rsidR="00CF4D82" w:rsidRPr="00161BDD" w14:paraId="722A555B" w14:textId="77777777" w:rsidTr="00564BE1">
        <w:tc>
          <w:tcPr>
            <w:tcW w:w="6529" w:type="dxa"/>
          </w:tcPr>
          <w:p w14:paraId="1E235A46" w14:textId="77777777" w:rsidR="00CF4D82" w:rsidRPr="00F65276" w:rsidRDefault="00CF4D82" w:rsidP="00230B0D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 xml:space="preserve">1. Applicant </w:t>
            </w:r>
            <w:r w:rsidRPr="00F65276">
              <w:rPr>
                <w:szCs w:val="24"/>
              </w:rPr>
              <w:t>notif</w:t>
            </w:r>
            <w:r>
              <w:rPr>
                <w:szCs w:val="24"/>
              </w:rPr>
              <w:t xml:space="preserve">ies </w:t>
            </w:r>
            <w:r w:rsidRPr="00F65276">
              <w:rPr>
                <w:szCs w:val="24"/>
              </w:rPr>
              <w:t xml:space="preserve">Mother Advisor of interest </w:t>
            </w:r>
          </w:p>
        </w:tc>
        <w:tc>
          <w:tcPr>
            <w:tcW w:w="1836" w:type="dxa"/>
          </w:tcPr>
          <w:p w14:paraId="4D4B0393" w14:textId="77777777" w:rsidR="00CF4D82" w:rsidRPr="00161BDD" w:rsidRDefault="00CF4D82" w:rsidP="00230B0D"/>
        </w:tc>
        <w:tc>
          <w:tcPr>
            <w:tcW w:w="1512" w:type="dxa"/>
          </w:tcPr>
          <w:p w14:paraId="51D4F791" w14:textId="77777777" w:rsidR="00CF4D82" w:rsidRPr="00161BDD" w:rsidRDefault="00CF4D82" w:rsidP="00230B0D"/>
        </w:tc>
      </w:tr>
      <w:tr w:rsidR="00CF4D82" w:rsidRPr="00161BDD" w14:paraId="725EF43E" w14:textId="77777777" w:rsidTr="00564BE1">
        <w:tc>
          <w:tcPr>
            <w:tcW w:w="6529" w:type="dxa"/>
          </w:tcPr>
          <w:p w14:paraId="5D198289" w14:textId="77777777" w:rsidR="00CF4D82" w:rsidRPr="00F65276" w:rsidRDefault="00CF4D82" w:rsidP="00230B0D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 xml:space="preserve">2. </w:t>
            </w:r>
            <w:r w:rsidRPr="00F65276">
              <w:rPr>
                <w:szCs w:val="24"/>
              </w:rPr>
              <w:t>Mother Advisor notifies Advisory Board</w:t>
            </w:r>
          </w:p>
        </w:tc>
        <w:tc>
          <w:tcPr>
            <w:tcW w:w="1836" w:type="dxa"/>
          </w:tcPr>
          <w:p w14:paraId="36B1B2FD" w14:textId="77777777" w:rsidR="00CF4D82" w:rsidRPr="00161BDD" w:rsidRDefault="00CF4D82" w:rsidP="00230B0D"/>
        </w:tc>
        <w:tc>
          <w:tcPr>
            <w:tcW w:w="1512" w:type="dxa"/>
          </w:tcPr>
          <w:p w14:paraId="5A2C58FE" w14:textId="77777777" w:rsidR="00CF4D82" w:rsidRPr="00161BDD" w:rsidRDefault="00CF4D82" w:rsidP="00230B0D"/>
        </w:tc>
      </w:tr>
      <w:tr w:rsidR="00CF4D82" w:rsidRPr="00161BDD" w14:paraId="5D7D5274" w14:textId="77777777" w:rsidTr="00564BE1">
        <w:tc>
          <w:tcPr>
            <w:tcW w:w="6529" w:type="dxa"/>
          </w:tcPr>
          <w:p w14:paraId="0AB91F3D" w14:textId="7A4DD66B" w:rsidR="00CF4D82" w:rsidRPr="00F65276" w:rsidRDefault="00CF4D82" w:rsidP="004837E4">
            <w:pPr>
              <w:spacing w:line="276" w:lineRule="auto"/>
              <w:ind w:left="234" w:hanging="234"/>
              <w:rPr>
                <w:szCs w:val="24"/>
              </w:rPr>
            </w:pPr>
            <w:r>
              <w:rPr>
                <w:szCs w:val="24"/>
              </w:rPr>
              <w:t xml:space="preserve">3. </w:t>
            </w:r>
            <w:r w:rsidRPr="00F65276">
              <w:rPr>
                <w:szCs w:val="24"/>
              </w:rPr>
              <w:t>Mother Advisor notifies Grand Deputy and District Deputy</w:t>
            </w:r>
            <w:r>
              <w:rPr>
                <w:szCs w:val="24"/>
              </w:rPr>
              <w:t>.</w:t>
            </w:r>
            <w:r w:rsidRPr="00F65276">
              <w:rPr>
                <w:szCs w:val="24"/>
              </w:rPr>
              <w:t xml:space="preserve"> District Deputy answers questions and helps compile application packet for submission</w:t>
            </w:r>
            <w:r>
              <w:rPr>
                <w:szCs w:val="24"/>
              </w:rPr>
              <w:t>.</w:t>
            </w:r>
          </w:p>
        </w:tc>
        <w:tc>
          <w:tcPr>
            <w:tcW w:w="1836" w:type="dxa"/>
          </w:tcPr>
          <w:p w14:paraId="7AF02AAB" w14:textId="77777777" w:rsidR="00CF4D82" w:rsidRPr="00161BDD" w:rsidRDefault="00CF4D82" w:rsidP="00230B0D"/>
        </w:tc>
        <w:tc>
          <w:tcPr>
            <w:tcW w:w="1512" w:type="dxa"/>
          </w:tcPr>
          <w:p w14:paraId="6AA1D535" w14:textId="77777777" w:rsidR="00CF4D82" w:rsidRPr="00161BDD" w:rsidRDefault="00CF4D82" w:rsidP="00230B0D"/>
        </w:tc>
      </w:tr>
      <w:tr w:rsidR="00CF4D82" w:rsidRPr="00161BDD" w14:paraId="60F1B337" w14:textId="77777777" w:rsidTr="00564BE1">
        <w:tc>
          <w:tcPr>
            <w:tcW w:w="6529" w:type="dxa"/>
          </w:tcPr>
          <w:p w14:paraId="2BD1242D" w14:textId="2C524C23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spacing w:line="276" w:lineRule="auto"/>
              <w:ind w:left="612" w:hanging="270"/>
              <w:rPr>
                <w:szCs w:val="24"/>
              </w:rPr>
            </w:pPr>
            <w:r>
              <w:rPr>
                <w:szCs w:val="24"/>
              </w:rPr>
              <w:t>Candidate for GWAA q</w:t>
            </w:r>
            <w:r w:rsidRPr="00F65276">
              <w:rPr>
                <w:szCs w:val="24"/>
              </w:rPr>
              <w:t xml:space="preserve">uestionnaire completed </w:t>
            </w:r>
            <w:r w:rsidR="004837E4">
              <w:rPr>
                <w:szCs w:val="24"/>
              </w:rPr>
              <w:br/>
            </w:r>
            <w:r>
              <w:rPr>
                <w:szCs w:val="24"/>
              </w:rPr>
              <w:t>(3 pgs.)</w:t>
            </w:r>
          </w:p>
        </w:tc>
        <w:tc>
          <w:tcPr>
            <w:tcW w:w="1836" w:type="dxa"/>
          </w:tcPr>
          <w:p w14:paraId="1165ABBE" w14:textId="77777777" w:rsidR="00CF4D82" w:rsidRPr="00161BDD" w:rsidRDefault="00CF4D82" w:rsidP="00230B0D"/>
        </w:tc>
        <w:tc>
          <w:tcPr>
            <w:tcW w:w="1512" w:type="dxa"/>
          </w:tcPr>
          <w:p w14:paraId="047A3FE4" w14:textId="77777777" w:rsidR="00CF4D82" w:rsidRPr="00161BDD" w:rsidRDefault="00CF4D82" w:rsidP="00230B0D"/>
        </w:tc>
      </w:tr>
      <w:tr w:rsidR="00CF4D82" w:rsidRPr="00161BDD" w14:paraId="4D1B5801" w14:textId="77777777" w:rsidTr="00564BE1">
        <w:tc>
          <w:tcPr>
            <w:tcW w:w="6529" w:type="dxa"/>
          </w:tcPr>
          <w:p w14:paraId="33753752" w14:textId="77777777" w:rsidR="00CF4D82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ind w:left="612" w:hanging="270"/>
              <w:rPr>
                <w:szCs w:val="24"/>
              </w:rPr>
            </w:pPr>
            <w:r w:rsidRPr="00F65276">
              <w:rPr>
                <w:szCs w:val="24"/>
              </w:rPr>
              <w:t>Color Photo of Applicant</w:t>
            </w:r>
          </w:p>
        </w:tc>
        <w:tc>
          <w:tcPr>
            <w:tcW w:w="1836" w:type="dxa"/>
          </w:tcPr>
          <w:p w14:paraId="32D825AC" w14:textId="77777777" w:rsidR="00CF4D82" w:rsidRPr="00161BDD" w:rsidRDefault="00CF4D82" w:rsidP="00230B0D"/>
        </w:tc>
        <w:tc>
          <w:tcPr>
            <w:tcW w:w="1512" w:type="dxa"/>
          </w:tcPr>
          <w:p w14:paraId="292A0C01" w14:textId="77777777" w:rsidR="00CF4D82" w:rsidRPr="00161BDD" w:rsidRDefault="00CF4D82" w:rsidP="00230B0D"/>
        </w:tc>
      </w:tr>
      <w:tr w:rsidR="00CF4D82" w:rsidRPr="00161BDD" w14:paraId="2314647D" w14:textId="77777777" w:rsidTr="00564BE1">
        <w:tc>
          <w:tcPr>
            <w:tcW w:w="6529" w:type="dxa"/>
          </w:tcPr>
          <w:p w14:paraId="2D0C0FCE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ind w:left="612" w:hanging="270"/>
              <w:rPr>
                <w:szCs w:val="24"/>
              </w:rPr>
            </w:pPr>
            <w:r w:rsidRPr="00F65276">
              <w:rPr>
                <w:szCs w:val="24"/>
              </w:rPr>
              <w:t>Copy of Application to join Rainbow</w:t>
            </w:r>
          </w:p>
        </w:tc>
        <w:tc>
          <w:tcPr>
            <w:tcW w:w="1836" w:type="dxa"/>
          </w:tcPr>
          <w:p w14:paraId="42C72BD3" w14:textId="77777777" w:rsidR="00CF4D82" w:rsidRPr="00161BDD" w:rsidRDefault="00CF4D82" w:rsidP="00230B0D"/>
        </w:tc>
        <w:tc>
          <w:tcPr>
            <w:tcW w:w="1512" w:type="dxa"/>
          </w:tcPr>
          <w:p w14:paraId="6DE91D42" w14:textId="77777777" w:rsidR="00CF4D82" w:rsidRPr="00161BDD" w:rsidRDefault="00CF4D82" w:rsidP="00230B0D"/>
        </w:tc>
      </w:tr>
      <w:tr w:rsidR="00CF4D82" w:rsidRPr="00161BDD" w14:paraId="0B19ACA8" w14:textId="77777777" w:rsidTr="00564BE1">
        <w:tc>
          <w:tcPr>
            <w:tcW w:w="6529" w:type="dxa"/>
          </w:tcPr>
          <w:p w14:paraId="605FDE75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spacing w:line="276" w:lineRule="auto"/>
              <w:ind w:left="612" w:hanging="270"/>
              <w:rPr>
                <w:szCs w:val="24"/>
              </w:rPr>
            </w:pPr>
            <w:r w:rsidRPr="00F65276">
              <w:rPr>
                <w:szCs w:val="24"/>
              </w:rPr>
              <w:t xml:space="preserve">Parent letter giving permission and support for their daughter to serve. Letter should include Girl’s </w:t>
            </w:r>
            <w:r>
              <w:rPr>
                <w:szCs w:val="24"/>
              </w:rPr>
              <w:t>DOB.</w:t>
            </w:r>
          </w:p>
        </w:tc>
        <w:tc>
          <w:tcPr>
            <w:tcW w:w="1836" w:type="dxa"/>
          </w:tcPr>
          <w:p w14:paraId="58E6208B" w14:textId="77777777" w:rsidR="00CF4D82" w:rsidRPr="00161BDD" w:rsidRDefault="00CF4D82" w:rsidP="00230B0D"/>
        </w:tc>
        <w:tc>
          <w:tcPr>
            <w:tcW w:w="1512" w:type="dxa"/>
          </w:tcPr>
          <w:p w14:paraId="0F7B5FDF" w14:textId="77777777" w:rsidR="00CF4D82" w:rsidRPr="00161BDD" w:rsidRDefault="00CF4D82" w:rsidP="00230B0D"/>
        </w:tc>
      </w:tr>
      <w:tr w:rsidR="00CF4D82" w:rsidRPr="00161BDD" w14:paraId="01FD8A79" w14:textId="77777777" w:rsidTr="00564BE1">
        <w:tc>
          <w:tcPr>
            <w:tcW w:w="6529" w:type="dxa"/>
          </w:tcPr>
          <w:p w14:paraId="730156CF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spacing w:line="276" w:lineRule="auto"/>
              <w:ind w:left="612" w:hanging="270"/>
              <w:rPr>
                <w:szCs w:val="24"/>
              </w:rPr>
            </w:pPr>
            <w:r w:rsidRPr="00F65276">
              <w:rPr>
                <w:szCs w:val="24"/>
              </w:rPr>
              <w:t>Written Theme (Why I want to be Grand Worthy Advisor)</w:t>
            </w:r>
          </w:p>
        </w:tc>
        <w:tc>
          <w:tcPr>
            <w:tcW w:w="1836" w:type="dxa"/>
          </w:tcPr>
          <w:p w14:paraId="156C42BB" w14:textId="77777777" w:rsidR="00CF4D82" w:rsidRPr="00161BDD" w:rsidRDefault="00CF4D82" w:rsidP="00230B0D"/>
        </w:tc>
        <w:tc>
          <w:tcPr>
            <w:tcW w:w="1512" w:type="dxa"/>
          </w:tcPr>
          <w:p w14:paraId="7548B967" w14:textId="77777777" w:rsidR="00CF4D82" w:rsidRPr="00161BDD" w:rsidRDefault="00CF4D82" w:rsidP="00230B0D"/>
        </w:tc>
      </w:tr>
      <w:tr w:rsidR="00CF4D82" w:rsidRPr="00161BDD" w14:paraId="19CC0A4E" w14:textId="77777777" w:rsidTr="00564BE1">
        <w:tc>
          <w:tcPr>
            <w:tcW w:w="6529" w:type="dxa"/>
          </w:tcPr>
          <w:p w14:paraId="76B606B7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spacing w:line="276" w:lineRule="auto"/>
              <w:ind w:left="612" w:hanging="270"/>
              <w:rPr>
                <w:szCs w:val="24"/>
              </w:rPr>
            </w:pPr>
            <w:r w:rsidRPr="00F65276">
              <w:rPr>
                <w:szCs w:val="24"/>
              </w:rPr>
              <w:t>Letter from Advisory Board Chairman on behalf of Advisory Board stating their support if elected</w:t>
            </w:r>
          </w:p>
        </w:tc>
        <w:tc>
          <w:tcPr>
            <w:tcW w:w="1836" w:type="dxa"/>
          </w:tcPr>
          <w:p w14:paraId="402C949E" w14:textId="77777777" w:rsidR="00CF4D82" w:rsidRPr="00161BDD" w:rsidRDefault="00CF4D82" w:rsidP="00230B0D"/>
        </w:tc>
        <w:tc>
          <w:tcPr>
            <w:tcW w:w="1512" w:type="dxa"/>
          </w:tcPr>
          <w:p w14:paraId="094E3ECE" w14:textId="77777777" w:rsidR="00CF4D82" w:rsidRPr="00161BDD" w:rsidRDefault="00CF4D82" w:rsidP="00230B0D"/>
        </w:tc>
      </w:tr>
      <w:tr w:rsidR="00CF4D82" w:rsidRPr="00161BDD" w14:paraId="283F0616" w14:textId="77777777" w:rsidTr="00564BE1">
        <w:tc>
          <w:tcPr>
            <w:tcW w:w="6529" w:type="dxa"/>
          </w:tcPr>
          <w:p w14:paraId="43B3FEEB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ind w:left="612" w:hanging="270"/>
              <w:rPr>
                <w:szCs w:val="24"/>
              </w:rPr>
            </w:pPr>
            <w:r>
              <w:rPr>
                <w:szCs w:val="24"/>
              </w:rPr>
              <w:t>Recommendation Letter from Mother Advisor</w:t>
            </w:r>
          </w:p>
        </w:tc>
        <w:tc>
          <w:tcPr>
            <w:tcW w:w="1836" w:type="dxa"/>
          </w:tcPr>
          <w:p w14:paraId="6B475A21" w14:textId="77777777" w:rsidR="00CF4D82" w:rsidRPr="00161BDD" w:rsidRDefault="00CF4D82" w:rsidP="00230B0D"/>
        </w:tc>
        <w:tc>
          <w:tcPr>
            <w:tcW w:w="1512" w:type="dxa"/>
          </w:tcPr>
          <w:p w14:paraId="2B599F3F" w14:textId="77777777" w:rsidR="00CF4D82" w:rsidRPr="00161BDD" w:rsidRDefault="00CF4D82" w:rsidP="00230B0D"/>
        </w:tc>
      </w:tr>
      <w:tr w:rsidR="00CF4D82" w:rsidRPr="00161BDD" w14:paraId="3A7E8A10" w14:textId="77777777" w:rsidTr="00564BE1">
        <w:tc>
          <w:tcPr>
            <w:tcW w:w="6529" w:type="dxa"/>
          </w:tcPr>
          <w:p w14:paraId="14D93770" w14:textId="77777777" w:rsidR="00CF4D82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ind w:left="612" w:hanging="270"/>
              <w:rPr>
                <w:szCs w:val="24"/>
              </w:rPr>
            </w:pPr>
            <w:r>
              <w:rPr>
                <w:szCs w:val="24"/>
              </w:rPr>
              <w:t xml:space="preserve">Recommendation </w:t>
            </w:r>
            <w:r w:rsidRPr="009328EB">
              <w:rPr>
                <w:szCs w:val="24"/>
              </w:rPr>
              <w:t xml:space="preserve">Letter from the applicant’s Principal, Counselor, or College Advisor </w:t>
            </w:r>
          </w:p>
        </w:tc>
        <w:tc>
          <w:tcPr>
            <w:tcW w:w="1836" w:type="dxa"/>
          </w:tcPr>
          <w:p w14:paraId="6C307510" w14:textId="77777777" w:rsidR="00CF4D82" w:rsidRPr="00161BDD" w:rsidRDefault="00CF4D82" w:rsidP="00230B0D"/>
        </w:tc>
        <w:tc>
          <w:tcPr>
            <w:tcW w:w="1512" w:type="dxa"/>
          </w:tcPr>
          <w:p w14:paraId="1A07DB8E" w14:textId="77777777" w:rsidR="00CF4D82" w:rsidRPr="00161BDD" w:rsidRDefault="00CF4D82" w:rsidP="00230B0D"/>
        </w:tc>
      </w:tr>
      <w:tr w:rsidR="00CF4D82" w:rsidRPr="00161BDD" w14:paraId="152F75C4" w14:textId="77777777" w:rsidTr="00564BE1">
        <w:tc>
          <w:tcPr>
            <w:tcW w:w="6529" w:type="dxa"/>
          </w:tcPr>
          <w:p w14:paraId="2383597D" w14:textId="66874D90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spacing w:line="276" w:lineRule="auto"/>
              <w:ind w:left="612" w:hanging="270"/>
              <w:rPr>
                <w:szCs w:val="24"/>
              </w:rPr>
            </w:pPr>
            <w:r w:rsidRPr="00F65276">
              <w:rPr>
                <w:szCs w:val="24"/>
              </w:rPr>
              <w:t xml:space="preserve">Recommendation Letter from Girl’s Minister, Youth Pastor or Other Church Leader OR a </w:t>
            </w:r>
            <w:r w:rsidR="00B84FCB" w:rsidRPr="00F65276">
              <w:rPr>
                <w:szCs w:val="24"/>
              </w:rPr>
              <w:t>short-written</w:t>
            </w:r>
            <w:r w:rsidRPr="00F65276">
              <w:rPr>
                <w:szCs w:val="24"/>
              </w:rPr>
              <w:t xml:space="preserve"> essay entitled “How Rainbow’s Lesson of Religion </w:t>
            </w:r>
            <w:r>
              <w:rPr>
                <w:szCs w:val="24"/>
              </w:rPr>
              <w:t>I</w:t>
            </w:r>
            <w:r w:rsidRPr="00F65276">
              <w:rPr>
                <w:szCs w:val="24"/>
              </w:rPr>
              <w:t xml:space="preserve">nfluences </w:t>
            </w:r>
            <w:r>
              <w:rPr>
                <w:szCs w:val="24"/>
              </w:rPr>
              <w:t>M</w:t>
            </w:r>
            <w:r w:rsidRPr="00F65276">
              <w:rPr>
                <w:szCs w:val="24"/>
              </w:rPr>
              <w:t xml:space="preserve">y </w:t>
            </w:r>
            <w:r>
              <w:rPr>
                <w:szCs w:val="24"/>
              </w:rPr>
              <w:t>L</w:t>
            </w:r>
            <w:r w:rsidRPr="00F65276">
              <w:rPr>
                <w:szCs w:val="24"/>
              </w:rPr>
              <w:t>ife</w:t>
            </w:r>
            <w:r>
              <w:rPr>
                <w:szCs w:val="24"/>
              </w:rPr>
              <w:t>.</w:t>
            </w:r>
            <w:r w:rsidRPr="00F65276">
              <w:rPr>
                <w:szCs w:val="24"/>
              </w:rPr>
              <w:t>”</w:t>
            </w:r>
          </w:p>
        </w:tc>
        <w:tc>
          <w:tcPr>
            <w:tcW w:w="1836" w:type="dxa"/>
          </w:tcPr>
          <w:p w14:paraId="010CC371" w14:textId="77777777" w:rsidR="00CF4D82" w:rsidRPr="00161BDD" w:rsidRDefault="00CF4D82" w:rsidP="00230B0D"/>
        </w:tc>
        <w:tc>
          <w:tcPr>
            <w:tcW w:w="1512" w:type="dxa"/>
          </w:tcPr>
          <w:p w14:paraId="61B26DE9" w14:textId="77777777" w:rsidR="00CF4D82" w:rsidRPr="00161BDD" w:rsidRDefault="00CF4D82" w:rsidP="00230B0D"/>
        </w:tc>
      </w:tr>
      <w:tr w:rsidR="00CF4D82" w:rsidRPr="00161BDD" w14:paraId="64490782" w14:textId="77777777" w:rsidTr="00564BE1">
        <w:tc>
          <w:tcPr>
            <w:tcW w:w="6529" w:type="dxa"/>
          </w:tcPr>
          <w:p w14:paraId="58C59148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spacing w:line="276" w:lineRule="auto"/>
              <w:ind w:left="612" w:hanging="270"/>
              <w:rPr>
                <w:szCs w:val="24"/>
              </w:rPr>
            </w:pPr>
            <w:r w:rsidRPr="00F65276">
              <w:rPr>
                <w:szCs w:val="24"/>
              </w:rPr>
              <w:t xml:space="preserve">Recommendation letter from District Deputy </w:t>
            </w:r>
          </w:p>
        </w:tc>
        <w:tc>
          <w:tcPr>
            <w:tcW w:w="1836" w:type="dxa"/>
          </w:tcPr>
          <w:p w14:paraId="2E635006" w14:textId="77777777" w:rsidR="00CF4D82" w:rsidRPr="00161BDD" w:rsidRDefault="00CF4D82" w:rsidP="00230B0D"/>
        </w:tc>
        <w:tc>
          <w:tcPr>
            <w:tcW w:w="1512" w:type="dxa"/>
          </w:tcPr>
          <w:p w14:paraId="3301B9FE" w14:textId="77777777" w:rsidR="00CF4D82" w:rsidRPr="00161BDD" w:rsidRDefault="00CF4D82" w:rsidP="00230B0D"/>
        </w:tc>
      </w:tr>
      <w:tr w:rsidR="00CF4D82" w:rsidRPr="00161BDD" w14:paraId="33C73180" w14:textId="77777777" w:rsidTr="00564BE1">
        <w:tc>
          <w:tcPr>
            <w:tcW w:w="6529" w:type="dxa"/>
          </w:tcPr>
          <w:p w14:paraId="5DE9CF4B" w14:textId="1FD0EF47" w:rsidR="00CF4D82" w:rsidRPr="00F65276" w:rsidRDefault="00CF4D82" w:rsidP="004837E4">
            <w:pPr>
              <w:spacing w:line="276" w:lineRule="auto"/>
              <w:ind w:left="234" w:hanging="234"/>
              <w:rPr>
                <w:szCs w:val="24"/>
              </w:rPr>
            </w:pPr>
            <w:r>
              <w:rPr>
                <w:szCs w:val="24"/>
              </w:rPr>
              <w:t xml:space="preserve">4. </w:t>
            </w:r>
            <w:r w:rsidRPr="00F65276">
              <w:rPr>
                <w:szCs w:val="24"/>
              </w:rPr>
              <w:t>District Deputy meets with candidate and parents to answer questions</w:t>
            </w:r>
            <w:r>
              <w:rPr>
                <w:szCs w:val="24"/>
              </w:rPr>
              <w:t xml:space="preserve">. </w:t>
            </w:r>
            <w:r w:rsidRPr="00F65276">
              <w:rPr>
                <w:szCs w:val="24"/>
              </w:rPr>
              <w:t xml:space="preserve">Go over </w:t>
            </w:r>
            <w:r>
              <w:rPr>
                <w:szCs w:val="24"/>
              </w:rPr>
              <w:t>“GWAA/GWA Expectations, Requirements and Other Information” form</w:t>
            </w:r>
          </w:p>
        </w:tc>
        <w:tc>
          <w:tcPr>
            <w:tcW w:w="1836" w:type="dxa"/>
          </w:tcPr>
          <w:p w14:paraId="6DC25F23" w14:textId="77777777" w:rsidR="00CF4D82" w:rsidRPr="00161BDD" w:rsidRDefault="00CF4D82" w:rsidP="00230B0D"/>
        </w:tc>
        <w:tc>
          <w:tcPr>
            <w:tcW w:w="1512" w:type="dxa"/>
          </w:tcPr>
          <w:p w14:paraId="54C8BB53" w14:textId="77777777" w:rsidR="00CF4D82" w:rsidRPr="00161BDD" w:rsidRDefault="00CF4D82" w:rsidP="00230B0D"/>
        </w:tc>
      </w:tr>
      <w:tr w:rsidR="00CF4D82" w:rsidRPr="00161BDD" w14:paraId="65D6C71C" w14:textId="77777777" w:rsidTr="00564BE1">
        <w:tc>
          <w:tcPr>
            <w:tcW w:w="6529" w:type="dxa"/>
          </w:tcPr>
          <w:p w14:paraId="7BC2C6E0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adjustRightInd/>
              <w:ind w:left="522" w:hanging="270"/>
              <w:rPr>
                <w:szCs w:val="24"/>
              </w:rPr>
            </w:pPr>
            <w:r w:rsidRPr="00F65276">
              <w:rPr>
                <w:szCs w:val="24"/>
              </w:rPr>
              <w:t xml:space="preserve">Explain she will be busy for 2 years – deadlines must be </w:t>
            </w:r>
            <w:proofErr w:type="gramStart"/>
            <w:r w:rsidRPr="00F65276">
              <w:rPr>
                <w:szCs w:val="24"/>
              </w:rPr>
              <w:t>met,</w:t>
            </w:r>
            <w:proofErr w:type="gramEnd"/>
            <w:r w:rsidRPr="00F65276">
              <w:rPr>
                <w:szCs w:val="24"/>
              </w:rPr>
              <w:t xml:space="preserve"> she will be expected to travel</w:t>
            </w:r>
          </w:p>
        </w:tc>
        <w:tc>
          <w:tcPr>
            <w:tcW w:w="1836" w:type="dxa"/>
          </w:tcPr>
          <w:p w14:paraId="7A54753C" w14:textId="77777777" w:rsidR="00CF4D82" w:rsidRPr="00161BDD" w:rsidRDefault="00CF4D82" w:rsidP="00230B0D"/>
        </w:tc>
        <w:tc>
          <w:tcPr>
            <w:tcW w:w="1512" w:type="dxa"/>
          </w:tcPr>
          <w:p w14:paraId="1522745D" w14:textId="77777777" w:rsidR="00CF4D82" w:rsidRPr="00161BDD" w:rsidRDefault="00CF4D82" w:rsidP="00230B0D"/>
        </w:tc>
      </w:tr>
      <w:tr w:rsidR="00CF4D82" w:rsidRPr="00161BDD" w14:paraId="737A229A" w14:textId="77777777" w:rsidTr="00564BE1">
        <w:tc>
          <w:tcPr>
            <w:tcW w:w="6529" w:type="dxa"/>
          </w:tcPr>
          <w:p w14:paraId="7BA16744" w14:textId="77777777" w:rsidR="00CF4D82" w:rsidRPr="00F65276" w:rsidRDefault="00CF4D82" w:rsidP="00CF4D82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adjustRightInd/>
              <w:spacing w:line="276" w:lineRule="auto"/>
              <w:ind w:left="522" w:hanging="270"/>
              <w:rPr>
                <w:szCs w:val="24"/>
              </w:rPr>
            </w:pPr>
            <w:r>
              <w:rPr>
                <w:szCs w:val="24"/>
              </w:rPr>
              <w:t>She cannot marry during the 2 years</w:t>
            </w:r>
          </w:p>
        </w:tc>
        <w:tc>
          <w:tcPr>
            <w:tcW w:w="1836" w:type="dxa"/>
          </w:tcPr>
          <w:p w14:paraId="7A03A3B2" w14:textId="77777777" w:rsidR="00CF4D82" w:rsidRPr="00161BDD" w:rsidRDefault="00CF4D82" w:rsidP="00230B0D"/>
        </w:tc>
        <w:tc>
          <w:tcPr>
            <w:tcW w:w="1512" w:type="dxa"/>
          </w:tcPr>
          <w:p w14:paraId="78ABD793" w14:textId="77777777" w:rsidR="00CF4D82" w:rsidRPr="00161BDD" w:rsidRDefault="00CF4D82" w:rsidP="00230B0D"/>
        </w:tc>
      </w:tr>
      <w:tr w:rsidR="00CF4D82" w:rsidRPr="001559CF" w14:paraId="2569A656" w14:textId="77777777" w:rsidTr="00564BE1">
        <w:tc>
          <w:tcPr>
            <w:tcW w:w="6529" w:type="dxa"/>
          </w:tcPr>
          <w:p w14:paraId="2F8E660F" w14:textId="77777777" w:rsidR="00CF4D82" w:rsidRPr="001559CF" w:rsidRDefault="00CF4D82" w:rsidP="00CF4D82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adjustRightInd/>
              <w:spacing w:line="276" w:lineRule="auto"/>
              <w:ind w:left="522" w:hanging="270"/>
              <w:rPr>
                <w:szCs w:val="24"/>
              </w:rPr>
            </w:pPr>
            <w:r w:rsidRPr="001559CF">
              <w:rPr>
                <w:szCs w:val="24"/>
              </w:rPr>
              <w:t>There will be expenses that will not be reimbursed</w:t>
            </w:r>
          </w:p>
        </w:tc>
        <w:tc>
          <w:tcPr>
            <w:tcW w:w="1836" w:type="dxa"/>
          </w:tcPr>
          <w:p w14:paraId="04EE0786" w14:textId="77777777" w:rsidR="00CF4D82" w:rsidRPr="001559CF" w:rsidRDefault="00CF4D82" w:rsidP="00230B0D">
            <w:pPr>
              <w:rPr>
                <w:szCs w:val="24"/>
              </w:rPr>
            </w:pPr>
          </w:p>
        </w:tc>
        <w:tc>
          <w:tcPr>
            <w:tcW w:w="1512" w:type="dxa"/>
          </w:tcPr>
          <w:p w14:paraId="3AA34A64" w14:textId="77777777" w:rsidR="00CF4D82" w:rsidRPr="001559CF" w:rsidRDefault="00CF4D82" w:rsidP="00230B0D">
            <w:pPr>
              <w:rPr>
                <w:szCs w:val="24"/>
              </w:rPr>
            </w:pPr>
          </w:p>
        </w:tc>
      </w:tr>
    </w:tbl>
    <w:p w14:paraId="611EFA12" w14:textId="77777777" w:rsidR="002C37B0" w:rsidRDefault="002C37B0"/>
    <w:sectPr w:rsidR="002C37B0" w:rsidSect="00395E86">
      <w:footerReference w:type="default" r:id="rId7"/>
      <w:pgSz w:w="12240" w:h="15840"/>
      <w:pgMar w:top="450" w:right="1440" w:bottom="1170" w:left="1440" w:header="720" w:footer="4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CFE4F" w14:textId="77777777" w:rsidR="00FD7B80" w:rsidRDefault="00FD7B80" w:rsidP="00395E86">
      <w:r>
        <w:separator/>
      </w:r>
    </w:p>
  </w:endnote>
  <w:endnote w:type="continuationSeparator" w:id="0">
    <w:p w14:paraId="5F50760F" w14:textId="77777777" w:rsidR="00FD7B80" w:rsidRDefault="00FD7B80" w:rsidP="00395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BEE0A" w14:textId="27E20333" w:rsidR="00395E86" w:rsidRPr="00395E86" w:rsidRDefault="00395E86" w:rsidP="00395E86">
    <w:pPr>
      <w:pStyle w:val="Footer"/>
      <w:jc w:val="right"/>
      <w:rPr>
        <w:sz w:val="20"/>
        <w:szCs w:val="16"/>
      </w:rPr>
    </w:pPr>
    <w:r w:rsidRPr="00395E86">
      <w:rPr>
        <w:sz w:val="20"/>
        <w:szCs w:val="16"/>
      </w:rPr>
      <w:t>March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13955" w14:textId="77777777" w:rsidR="00FD7B80" w:rsidRDefault="00FD7B80" w:rsidP="00395E86">
      <w:r>
        <w:separator/>
      </w:r>
    </w:p>
  </w:footnote>
  <w:footnote w:type="continuationSeparator" w:id="0">
    <w:p w14:paraId="7AB94735" w14:textId="77777777" w:rsidR="00FD7B80" w:rsidRDefault="00FD7B80" w:rsidP="00395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DB7793"/>
    <w:multiLevelType w:val="hybridMultilevel"/>
    <w:tmpl w:val="763EC636"/>
    <w:lvl w:ilvl="0" w:tplc="94064C06">
      <w:start w:val="1"/>
      <w:numFmt w:val="lowerLetter"/>
      <w:lvlText w:val="%1)"/>
      <w:lvlJc w:val="left"/>
      <w:pPr>
        <w:ind w:left="720" w:hanging="360"/>
      </w:pPr>
      <w:rPr>
        <w:rFonts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C25CC"/>
    <w:multiLevelType w:val="hybridMultilevel"/>
    <w:tmpl w:val="59B61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UwNzE0NTcxMDRU0lEKTi0uzszPAykwrAUAjcqQ9SwAAAA="/>
  </w:docVars>
  <w:rsids>
    <w:rsidRoot w:val="00CF4D82"/>
    <w:rsid w:val="002C37B0"/>
    <w:rsid w:val="00395E86"/>
    <w:rsid w:val="004837E4"/>
    <w:rsid w:val="00564BE1"/>
    <w:rsid w:val="006853D6"/>
    <w:rsid w:val="00B84FCB"/>
    <w:rsid w:val="00CF4D82"/>
    <w:rsid w:val="00FD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ED561"/>
  <w15:chartTrackingRefBased/>
  <w15:docId w15:val="{2D1BCE20-BEC3-46AA-97E6-23642C3DB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D82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CF4D82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F4D82"/>
    <w:rPr>
      <w:rFonts w:ascii="Arial" w:eastAsia="Times New Roman" w:hAnsi="Arial" w:cs="Calibri"/>
      <w:b/>
      <w:bCs/>
      <w:color w:val="000000" w:themeColor="text1"/>
      <w:sz w:val="28"/>
      <w:szCs w:val="26"/>
    </w:rPr>
  </w:style>
  <w:style w:type="paragraph" w:styleId="ListParagraph">
    <w:name w:val="List Paragraph"/>
    <w:basedOn w:val="Normal"/>
    <w:uiPriority w:val="34"/>
    <w:qFormat/>
    <w:rsid w:val="00CF4D82"/>
    <w:pPr>
      <w:ind w:left="720"/>
      <w:contextualSpacing/>
    </w:pPr>
  </w:style>
  <w:style w:type="table" w:styleId="TableGrid">
    <w:name w:val="Table Grid"/>
    <w:basedOn w:val="TableNormal"/>
    <w:uiPriority w:val="39"/>
    <w:rsid w:val="00CF4D82"/>
    <w:rPr>
      <w:rFonts w:ascii="Calibri" w:eastAsia="Calibri" w:hAnsi="Calibri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5E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5E86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95E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5E86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2</cp:revision>
  <dcterms:created xsi:type="dcterms:W3CDTF">2020-06-09T19:51:00Z</dcterms:created>
  <dcterms:modified xsi:type="dcterms:W3CDTF">2020-06-09T20:17:00Z</dcterms:modified>
</cp:coreProperties>
</file>